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0-24</w:t>
      </w:r>
      <w:r>
        <w:t xml:space="preserve"> </w:t>
      </w:r>
      <w:r>
        <w:t xml:space="preserve">06:15:4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c656a3e0231fcd7a9e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0-24T06:15:52Z</dcterms:created>
  <dcterms:modified xsi:type="dcterms:W3CDTF">2024-10-24T06:1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0-24 06:15:46</vt:lpwstr>
  </property>
</Properties>
</file>